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9B6E93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9B6E93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s://malenezi.github.io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9B6E93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9B6E93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s://malenezi.github.io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E178556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Pr="004C6EFC" w:rsidRDefault="00E62B6F">
      <w:pPr>
        <w:rPr>
          <w:b/>
          <w:bCs/>
          <w:sz w:val="6"/>
          <w:szCs w:val="1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RPr="004C6EFC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 xml:space="preserve">PSU </w:t>
            </w:r>
            <w:r w:rsidR="00C31D8A">
              <w:rPr>
                <w:rFonts w:ascii="Aller" w:hAnsi="Aller"/>
                <w:sz w:val="18"/>
                <w:szCs w:val="18"/>
              </w:rPr>
              <w:t xml:space="preserve">Institutional </w:t>
            </w:r>
            <w:r>
              <w:rPr>
                <w:rFonts w:ascii="Aller" w:hAnsi="Aller"/>
                <w:sz w:val="18"/>
                <w:szCs w:val="18"/>
              </w:rPr>
              <w:t>Policy Committee</w:t>
            </w:r>
          </w:p>
          <w:p w:rsidR="001B7889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4C6EFC">
              <w:rPr>
                <w:rFonts w:ascii="Aller" w:hAnsi="Aller"/>
                <w:sz w:val="18"/>
                <w:szCs w:val="18"/>
              </w:rPr>
              <w:t xml:space="preserve">Institutional </w:t>
            </w:r>
            <w:r w:rsidR="001B7889">
              <w:rPr>
                <w:rFonts w:ascii="Aller" w:hAnsi="Aller"/>
                <w:sz w:val="18"/>
                <w:szCs w:val="18"/>
              </w:rPr>
              <w:t>Strategic Planning Committee</w:t>
            </w:r>
          </w:p>
          <w:p w:rsidR="001B7889" w:rsidRPr="004C6EFC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</w:t>
            </w:r>
            <w:bookmarkStart w:id="0" w:name="_GoBack"/>
            <w:bookmarkEnd w:id="0"/>
            <w:r>
              <w:rPr>
                <w:rFonts w:ascii="Aller" w:hAnsi="Aller"/>
                <w:sz w:val="18"/>
                <w:szCs w:val="18"/>
              </w:rPr>
              <w:t>ee</w:t>
            </w:r>
          </w:p>
          <w:p w:rsidR="00FB234B" w:rsidRPr="004C6EFC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  <w:p w:rsidR="004C6EFC" w:rsidRPr="004C6EFC" w:rsidRDefault="004C6EFC" w:rsidP="004C6EFC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Exectuive Research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C31D8A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31D8A" w:rsidRDefault="00C31D8A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9</w:t>
            </w:r>
          </w:p>
        </w:tc>
        <w:tc>
          <w:tcPr>
            <w:tcW w:w="9504" w:type="dxa"/>
            <w:vAlign w:val="center"/>
          </w:tcPr>
          <w:p w:rsidR="00C31D8A" w:rsidRPr="00C31D8A" w:rsidRDefault="00C31D8A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31D8A">
              <w:rPr>
                <w:rFonts w:ascii="Aller" w:hAnsi="Aller" w:cstheme="majorBidi"/>
                <w:szCs w:val="20"/>
              </w:rPr>
              <w:t xml:space="preserve">Nada Alsolami, Qasem Obeidat, and </w:t>
            </w:r>
            <w:r w:rsidRPr="00C31D8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31D8A">
              <w:rPr>
                <w:rFonts w:ascii="Aller" w:hAnsi="Aller" w:cstheme="majorBidi"/>
                <w:szCs w:val="20"/>
              </w:rPr>
              <w:t xml:space="preserve">: "Empirical Analysis of Object-Oriented Software Test Suite Evolution." International Journal of Advanced Computer Science and Applications(IJACSA), Volume 10, Issue 11, pp. 89 - 98 November 2019.  </w:t>
            </w:r>
          </w:p>
        </w:tc>
      </w:tr>
      <w:tr w:rsidR="004C6EF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C6EFC" w:rsidRDefault="004C6EF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8</w:t>
            </w:r>
          </w:p>
        </w:tc>
        <w:tc>
          <w:tcPr>
            <w:tcW w:w="9504" w:type="dxa"/>
            <w:vAlign w:val="center"/>
          </w:tcPr>
          <w:p w:rsidR="004C6EFC" w:rsidRPr="004A0F5E" w:rsidRDefault="004C6EF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C6EF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C6EFC">
              <w:rPr>
                <w:rFonts w:ascii="Aller" w:hAnsi="Aller" w:cstheme="majorBidi"/>
                <w:szCs w:val="20"/>
              </w:rPr>
              <w:t>, Mohammed Akour, and Hiba Alsghaier: "The Impact of Co-evolution of Code Production and Test Suites through Software Releases in Open Source Software Systems." International Journal of Innovative Technology and Exploring Engineering (IJITEE), Volume 9, Issue 1, pp. 2737 - 2739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7</w:t>
            </w:r>
          </w:p>
        </w:tc>
        <w:tc>
          <w:tcPr>
            <w:tcW w:w="9504" w:type="dxa"/>
            <w:vAlign w:val="center"/>
          </w:tcPr>
          <w:p w:rsidR="004A0F5E" w:rsidRPr="004A0F5E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Measuring the Sustainable-Security of Web Applications Through a Fuzzy-Based Integrated Approach of AHP and TOPSIS." IEEE Access, Volume 7, pp. 153936 - 153951 November 2019.</w:t>
            </w:r>
          </w:p>
        </w:tc>
      </w:tr>
      <w:tr w:rsidR="004A0F5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A0F5E" w:rsidRDefault="004A0F5E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6</w:t>
            </w:r>
          </w:p>
        </w:tc>
        <w:tc>
          <w:tcPr>
            <w:tcW w:w="9504" w:type="dxa"/>
            <w:vAlign w:val="center"/>
          </w:tcPr>
          <w:p w:rsidR="004A0F5E" w:rsidRPr="00064329" w:rsidRDefault="004A0F5E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A0F5E">
              <w:rPr>
                <w:rFonts w:ascii="Aller" w:hAnsi="Aller" w:cstheme="majorBidi"/>
                <w:szCs w:val="20"/>
              </w:rPr>
              <w:t xml:space="preserve">Alka Agrawal, </w:t>
            </w:r>
            <w:r w:rsidRPr="004A0F5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A0F5E">
              <w:rPr>
                <w:rFonts w:ascii="Aller" w:hAnsi="Aller" w:cstheme="majorBidi"/>
                <w:szCs w:val="20"/>
              </w:rPr>
              <w:t>, Rajeev Kumar, and Raees Ahmad Khan: "A source code perspective framework to produce secure web applications." Computer Fraud &amp; Security, Volume 2019, Issue 10, pp. 11 - 18 October 2019.</w:t>
            </w:r>
          </w:p>
        </w:tc>
      </w:tr>
      <w:tr w:rsidR="0006432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64329" w:rsidRDefault="0006432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5</w:t>
            </w:r>
          </w:p>
        </w:tc>
        <w:tc>
          <w:tcPr>
            <w:tcW w:w="9504" w:type="dxa"/>
            <w:vAlign w:val="center"/>
          </w:tcPr>
          <w:p w:rsidR="00064329" w:rsidRPr="00700E23" w:rsidRDefault="0006432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64329">
              <w:rPr>
                <w:rFonts w:ascii="Aller" w:hAnsi="Aller" w:cstheme="majorBidi"/>
                <w:szCs w:val="20"/>
              </w:rPr>
              <w:t xml:space="preserve">Faraz Idris Khan, Yasir Javed, and </w:t>
            </w:r>
            <w:r w:rsidRPr="0006432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64329">
              <w:rPr>
                <w:rFonts w:ascii="Aller" w:hAnsi="Aller" w:cstheme="majorBidi"/>
                <w:szCs w:val="20"/>
              </w:rPr>
              <w:t>: "Security assessment of four open source software systems." Indonesian Journal of Electrical Engineering and Computer Science, Volume 16, Number 2, pp. 860 - 881 November 2019.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4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00E23">
              <w:rPr>
                <w:rFonts w:ascii="Aller" w:hAnsi="Aller" w:cstheme="majorBidi"/>
                <w:szCs w:val="20"/>
              </w:rPr>
              <w:t>Faraz Idris Khan, and</w:t>
            </w:r>
            <w:r w:rsidRPr="00700E23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700E23">
              <w:rPr>
                <w:rFonts w:ascii="Aller" w:hAnsi="Aller" w:cstheme="majorBidi"/>
                <w:szCs w:val="20"/>
              </w:rPr>
              <w:t xml:space="preserve">: "Open Source Web-Based Software: Security Challenges and Assessment Methodologies." i-manager's Journal on Software Engineering (JSE), Volume 14, Issue 1, pp. 34 - 40 October 2019.  </w:t>
            </w:r>
          </w:p>
        </w:tc>
      </w:tr>
      <w:tr w:rsidR="00700E2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0E23" w:rsidRDefault="00700E23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43</w:t>
            </w:r>
          </w:p>
        </w:tc>
        <w:tc>
          <w:tcPr>
            <w:tcW w:w="9504" w:type="dxa"/>
            <w:vAlign w:val="center"/>
          </w:tcPr>
          <w:p w:rsidR="00700E23" w:rsidRPr="00700E23" w:rsidRDefault="00700E23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0E2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0E23">
              <w:rPr>
                <w:rFonts w:ascii="Aller" w:hAnsi="Aller" w:cstheme="majorBidi"/>
                <w:szCs w:val="20"/>
              </w:rPr>
              <w:t>, Mohammad Zarour, and Sultan Alsulis: "</w:t>
            </w:r>
            <w:r w:rsidR="003F4906" w:rsidRPr="003F4906">
              <w:rPr>
                <w:rFonts w:ascii="Aller" w:hAnsi="Aller" w:cstheme="majorBidi"/>
                <w:szCs w:val="20"/>
              </w:rPr>
              <w:t>DevOps Development Process Awareness and Adoption -The Case of Saudi Arabia</w:t>
            </w:r>
            <w:r w:rsidRPr="00700E23">
              <w:rPr>
                <w:rFonts w:ascii="Aller" w:hAnsi="Aller" w:cstheme="majorBidi"/>
                <w:szCs w:val="20"/>
              </w:rPr>
              <w:t>." i-manager's Journal on Software Engineering (JSE), Volume 14, Issue 1, pp. 19 - 27 October 2019.</w:t>
            </w:r>
          </w:p>
        </w:tc>
      </w:tr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 xml:space="preserve">: "Efficient Denial of Service Attacks Detection in Wireless Sensor Networks." Journal of Information Science and Engineering Vol. 34, No. 4 (2018), pp. 977 - </w:t>
            </w:r>
            <w:r w:rsidRPr="007E416D">
              <w:rPr>
                <w:rFonts w:ascii="Aller" w:hAnsi="Aller" w:cstheme="majorBidi"/>
                <w:szCs w:val="20"/>
              </w:rPr>
              <w:lastRenderedPageBreak/>
              <w:t>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Extracting High-Level Concepts from Open-Source Systems." International Journal </w:t>
            </w:r>
            <w:r w:rsidRPr="00AB5059">
              <w:rPr>
                <w:rFonts w:ascii="Aller" w:hAnsi="Aller" w:cstheme="majorBidi"/>
                <w:szCs w:val="20"/>
              </w:rPr>
              <w:lastRenderedPageBreak/>
              <w:t>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lastRenderedPageBreak/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7E416D" w:rsidP="00830370">
      <w:pPr>
        <w:rPr>
          <w:rFonts w:ascii="Aller" w:hAnsi="Aller"/>
          <w:b/>
          <w:bCs/>
          <w:szCs w:val="22"/>
        </w:rPr>
      </w:pPr>
      <w:r w:rsidRPr="00B16196">
        <w:rPr>
          <w:rFonts w:asciiTheme="majorBidi" w:hAnsiTheme="majorBidi" w:cstheme="majorBidi"/>
          <w:bCs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73.5pt;margin-top:751.6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JvCY8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7B4364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7B436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B4364">
              <w:rPr>
                <w:rFonts w:ascii="Aller" w:hAnsi="Aller" w:cstheme="majorBidi"/>
                <w:szCs w:val="20"/>
              </w:rPr>
              <w:t xml:space="preserve"> and Faraz Idris Khan: “Context-Sensitive Case-Based Software Security Management System.” 3rd Computational Methods in Systems and Software 2019.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152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7E416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Theme="majorBidi" w:hAnsiTheme="majorBidi" w:cstheme="majorBidi"/>
                <w:bCs/>
                <w:noProof/>
                <w:sz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2EC32" wp14:editId="224C0971">
                      <wp:simplePos x="0" y="0"/>
                      <wp:positionH relativeFrom="column">
                        <wp:posOffset>5843905</wp:posOffset>
                      </wp:positionH>
                      <wp:positionV relativeFrom="page">
                        <wp:posOffset>9439275</wp:posOffset>
                      </wp:positionV>
                      <wp:extent cx="469900" cy="2540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9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76CAE" w:rsidRPr="003C4A90" w:rsidRDefault="002C108D" w:rsidP="00D0434D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</w:t>
                                  </w:r>
                                  <w:r w:rsidR="00D0434D"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2EC32" id="Text Box 9" o:spid="_x0000_s1034" type="#_x0000_t202" style="position:absolute;margin-left:460.15pt;margin-top:743.25pt;width:37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" filled="f" stroked="f" strokeweight=".5pt">
                      <v:textbox>
                        <w:txbxContent>
                          <w:p w:rsidR="00076CAE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D0434D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4C6EFC" w:rsidRDefault="004C6EFC" w:rsidP="004C6EFC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4C6EFC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Information Security and Applications.</w:t>
      </w:r>
    </w:p>
    <w:p w:rsidR="00000209" w:rsidRPr="00D0434D" w:rsidRDefault="00000209" w:rsidP="00000209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000209">
        <w:rPr>
          <w:rFonts w:ascii="Aller Light" w:hAnsi="Aller Light" w:cstheme="majorBidi"/>
          <w:bCs/>
          <w:color w:val="000000" w:themeColor="text1"/>
          <w:sz w:val="22"/>
          <w:szCs w:val="22"/>
        </w:rPr>
        <w:t>ACM Computing Surveys</w:t>
      </w:r>
      <w:r>
        <w:rPr>
          <w:rFonts w:ascii="Aller Light" w:hAnsi="Aller Light" w:cstheme="majorBidi"/>
          <w:bCs/>
          <w:color w:val="000000" w:themeColor="text1"/>
          <w:sz w:val="22"/>
          <w:szCs w:val="22"/>
        </w:rPr>
        <w:t>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0434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5" type="#_x0000_t202" style="position:absolute;left:0;text-align:left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" filled="f" stroked="f" strokeweight=".5pt">
                <v:textbox>
                  <w:txbxContent>
                    <w:p w:rsidR="00D0434D" w:rsidRPr="003C4A90" w:rsidRDefault="00D0434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A097C">
        <w:rPr>
          <w:rFonts w:ascii="Aller Light" w:hAnsi="Aller Light" w:cstheme="majorBidi"/>
          <w:bCs/>
          <w:color w:val="000000" w:themeColor="text1"/>
          <w:szCs w:val="20"/>
        </w:rPr>
        <w:t>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7BEB" w:rsidRDefault="00417BEB" w:rsidP="005A7565">
      <w:r>
        <w:separator/>
      </w:r>
    </w:p>
  </w:endnote>
  <w:endnote w:type="continuationSeparator" w:id="0">
    <w:p w:rsidR="00417BEB" w:rsidRDefault="00417BEB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7BEB" w:rsidRDefault="00417BEB" w:rsidP="005A7565">
      <w:r>
        <w:separator/>
      </w:r>
    </w:p>
  </w:footnote>
  <w:footnote w:type="continuationSeparator" w:id="0">
    <w:p w:rsidR="00417BEB" w:rsidRDefault="00417BEB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Ma4FAKIdoJQtAAAA"/>
  </w:docVars>
  <w:rsids>
    <w:rsidRoot w:val="00F376E5"/>
    <w:rsid w:val="00000209"/>
    <w:rsid w:val="00025FE4"/>
    <w:rsid w:val="000445C5"/>
    <w:rsid w:val="00064329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879F6"/>
    <w:rsid w:val="003A6261"/>
    <w:rsid w:val="003C4A90"/>
    <w:rsid w:val="003D2340"/>
    <w:rsid w:val="003D5D2E"/>
    <w:rsid w:val="003E0912"/>
    <w:rsid w:val="003F4906"/>
    <w:rsid w:val="00403BF4"/>
    <w:rsid w:val="00417BEB"/>
    <w:rsid w:val="00444D0A"/>
    <w:rsid w:val="0046386C"/>
    <w:rsid w:val="00470959"/>
    <w:rsid w:val="004725C4"/>
    <w:rsid w:val="00483D33"/>
    <w:rsid w:val="00496D95"/>
    <w:rsid w:val="004972E2"/>
    <w:rsid w:val="004A0F5E"/>
    <w:rsid w:val="004A5C35"/>
    <w:rsid w:val="004C4A7A"/>
    <w:rsid w:val="004C6EFC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C7619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0E23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B4364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0A80"/>
    <w:rsid w:val="008C1C0C"/>
    <w:rsid w:val="008D41CD"/>
    <w:rsid w:val="0091246D"/>
    <w:rsid w:val="00933E2B"/>
    <w:rsid w:val="009641F9"/>
    <w:rsid w:val="0097409D"/>
    <w:rsid w:val="0098550F"/>
    <w:rsid w:val="009B6E93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90A0F"/>
    <w:rsid w:val="00AA097C"/>
    <w:rsid w:val="00AA0CA0"/>
    <w:rsid w:val="00AB5059"/>
    <w:rsid w:val="00AB58DC"/>
    <w:rsid w:val="00AD1D88"/>
    <w:rsid w:val="00AF19A2"/>
    <w:rsid w:val="00B004D7"/>
    <w:rsid w:val="00B0110E"/>
    <w:rsid w:val="00B109C6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23397"/>
    <w:rsid w:val="00C306A5"/>
    <w:rsid w:val="00C31D8A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86B69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9A12D9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2F4090-E15C-43F5-A787-8E08C8D7C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6</Pages>
  <Words>3025</Words>
  <Characters>17244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20229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91</cp:revision>
  <cp:lastPrinted>2019-10-10T04:22:00Z</cp:lastPrinted>
  <dcterms:created xsi:type="dcterms:W3CDTF">2016-05-13T14:44:00Z</dcterms:created>
  <dcterms:modified xsi:type="dcterms:W3CDTF">2019-12-01T03:59:00Z</dcterms:modified>
</cp:coreProperties>
</file>